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3E0104C4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Web Development, Distributed Systems, Data Structures, Algorithms 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35AC0E38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/React JS. </w:t>
      </w:r>
    </w:p>
    <w:p w14:paraId="1FC2DF6C" w14:textId="656C321B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0841E682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68BBE215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63FAE5D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QL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, PHP, Javascript, HTML/CS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, Android-Java, Firebase, 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loud, </w:t>
      </w:r>
      <w:r w:rsidR="00AC191A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4AA4E" w14:textId="77777777" w:rsidR="00581B64" w:rsidRDefault="00581B64">
      <w:r>
        <w:separator/>
      </w:r>
    </w:p>
  </w:endnote>
  <w:endnote w:type="continuationSeparator" w:id="0">
    <w:p w14:paraId="3B3FEA8F" w14:textId="77777777" w:rsidR="00581B64" w:rsidRDefault="00581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01926" w14:textId="77777777" w:rsidR="00581B64" w:rsidRDefault="00581B64">
      <w:r>
        <w:separator/>
      </w:r>
    </w:p>
  </w:footnote>
  <w:footnote w:type="continuationSeparator" w:id="0">
    <w:p w14:paraId="42DD06F6" w14:textId="77777777" w:rsidR="00581B64" w:rsidRDefault="00581B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rwUAmgiBsi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71902"/>
    <w:rsid w:val="0089347D"/>
    <w:rsid w:val="0089457D"/>
    <w:rsid w:val="008B2389"/>
    <w:rsid w:val="008E453E"/>
    <w:rsid w:val="009144CB"/>
    <w:rsid w:val="009379FF"/>
    <w:rsid w:val="00940E4D"/>
    <w:rsid w:val="009535BF"/>
    <w:rsid w:val="00971728"/>
    <w:rsid w:val="00972A6C"/>
    <w:rsid w:val="00984B64"/>
    <w:rsid w:val="009C0442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743E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1</TotalTime>
  <Pages>1</Pages>
  <Words>788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12</cp:revision>
  <cp:lastPrinted>2022-10-15T16:45:00Z</cp:lastPrinted>
  <dcterms:created xsi:type="dcterms:W3CDTF">2021-09-13T12:00:00Z</dcterms:created>
  <dcterms:modified xsi:type="dcterms:W3CDTF">2022-10-25T07:05:00Z</dcterms:modified>
</cp:coreProperties>
</file>